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To the Hiring Team,</w:t>
      </w:r>
    </w:p>
    <w:p>
      <w:pPr>
        <w:pStyle w:val="BodyText"/>
      </w:pPr>
      <w:r>
        <w:t xml:space="preserve">I am writing to express my interest in the Biomedical Engineer position at [Company Name] in Germany Munich. As a highly motivated and skilled professional with a deep passion for merging engineering principles with medical advancements, I am eager to contribute my expertise to a dynamic organization that prioritizes innovation and excellence. Munich, renowned for its cutting-edge research institutions and robust healthcare infrastructure, represents an ideal environment for me to grow professionally while addressing critical challenges in biomedical technology.</w:t>
      </w:r>
    </w:p>
    <w:p>
      <w:pPr>
        <w:pStyle w:val="BodyText"/>
      </w:pPr>
      <w:r>
        <w:t xml:space="preserve">With [X years] of experience in the field of Biomedical Engineering, I have developed a strong foundation in designing and optimizing medical devices, analyzing biological systems, and collaborating with interdisciplinary teams to deliver solutions that improve patient outcomes. My academic background includes a [Degree] in Biomedical Engineering from [University Name], where I focused on areas such as biomaterials, biomechanics, and medical imaging. This rigorous training equipped me with the technical skills necessary to tackle complex problems at the intersection of engineering and healthcare.</w:t>
      </w:r>
    </w:p>
    <w:p>
      <w:pPr>
        <w:pStyle w:val="BodyText"/>
      </w:pPr>
      <w:r>
        <w:t xml:space="preserve">A key aspect of my career has been my work on [specific project or technology]. For example, while [previous job role] at [Previous Company Name], I contributed to the development of a [specific device or system], which aimed to [briefly describe the purpose or impact]. This experience not only honed my technical abilities but also strengthened my understanding of regulatory standards, such as ISO 13485 and FDA guidelines, which are critical for ensuring safety and efficacy in medical technologies. I am particularly drawn to Germany Munich because of its reputation for fostering innovation in medical technology and its commitment to high-quality healthcare systems.</w:t>
      </w:r>
    </w:p>
    <w:p>
      <w:pPr>
        <w:pStyle w:val="BodyText"/>
      </w:pPr>
      <w:r>
        <w:t xml:space="preserve">What excites me most about the Biomedical Engineer role at [Company Name] is the opportunity to work within a culture that values both scientific rigor and creative problem-solving. Munich is home to leading institutions such as [University of Munich (LMU) or Technical University of Munich (TUM)], which are hubs for groundbreaking research in biomedical engineering. I am eager to collaborate with professionals who share my vision of leveraging technology to enhance patient care and push the boundaries of medical science.</w:t>
      </w:r>
    </w:p>
    <w:p>
      <w:pPr>
        <w:pStyle w:val="BodyText"/>
      </w:pPr>
      <w:r>
        <w:t xml:space="preserve">In addition to my technical expertise, I bring strong analytical and communication skills that enable me to work effectively in multidisciplinary teams. My ability to translate complex engineering concepts into practical solutions has been instrumental in previous roles, where I successfully [mention a specific achievement, e.g., "collaborated with clinicians to refine the design of a cardiac monitoring device"]. Furthermore, my fluency in [language(s), e.g., German and English] allows me to seamlessly engage with both local and international stakeholders, ensuring that projects align with global standards while addressing regional needs.</w:t>
      </w:r>
    </w:p>
    <w:p>
      <w:pPr>
        <w:pStyle w:val="BodyText"/>
      </w:pPr>
      <w:r>
        <w:t xml:space="preserve">Germany Munich's emphasis on sustainability and precision resonates deeply with my professional values. The region’s focus on integrating advanced technologies into healthcare, such as AI-driven diagnostics or personalized medicine, aligns perfectly with my interest in developing solutions that are both innovative and patient-centric. I am particularly interested in [specific area of interest, e.g., "the development of wearable medical devices" or "biomechanical implants"], and I am confident that my skills and experiences make me a strong candidate for this role.</w:t>
      </w:r>
    </w:p>
    <w:p>
      <w:pPr>
        <w:pStyle w:val="BodyText"/>
      </w:pPr>
      <w:r>
        <w:t xml:space="preserve">Throughout my career, I have remained committed to continuous learning and staying updated with the latest advancements in biomedical engineering. This includes participating in professional organizations such as [relevant organization, e.g., "The International Society of Biomedical Engineering (ISBE)"] and attending conferences like [specific event, e.g., "MedTech Europe"]. These experiences have not only expanded my knowledge but also reinforced my dedication to contributing to the field’s growth and impact.</w:t>
      </w:r>
    </w:p>
    <w:p>
      <w:pPr>
        <w:pStyle w:val="BodyText"/>
      </w:pPr>
      <w:r>
        <w:t xml:space="preserve">I am particularly drawn to [Company Name] because of its reputation for [specific quality or achievement, e.g., "innovative medical device development" or "patient-focused solutions"]. I believe that my background in Biomedical Engineering, combined with my adaptability and enthusiasm for working in a fast-paced environment like Munich, would allow me to make meaningful contributions to your team. I am excited about the opportunity to collaborate with experts who are shaping the future of healthcare and to bring my unique perspective to your organization.</w:t>
      </w:r>
    </w:p>
    <w:p>
      <w:pPr>
        <w:pStyle w:val="BodyText"/>
      </w:pPr>
      <w:r>
        <w:t xml:space="preserve">Thank you for considering my application. I would welcome the chance to discuss how my skills and experiences align with the goals of [Company Name] and the Biomedical Engineer role in Germany Munich. I am available at your convenience for an interview and can be reached via email at [Your Email Address] or by phone at [Your Phone Numb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Germany Munich</dc:title>
  <dc:creator/>
  <dc:language>en</dc:language>
  <cp:keywords/>
  <dcterms:created xsi:type="dcterms:W3CDTF">2026-07-20T07:29:40Z</dcterms:created>
  <dcterms:modified xsi:type="dcterms:W3CDTF">2026-07-20T07:29:40Z</dcterms:modified>
</cp:coreProperties>
</file>

<file path=docProps/custom.xml><?xml version="1.0" encoding="utf-8"?>
<Properties xmlns="http://schemas.openxmlformats.org/officeDocument/2006/custom-properties" xmlns:vt="http://schemas.openxmlformats.org/officeDocument/2006/docPropsVTypes"/>
</file>